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Welder</w:t>
      </w:r>
      <w:r>
        <w:t xml:space="preserve"> </w:t>
      </w:r>
      <w:r>
        <w:t xml:space="preserve">in</w:t>
      </w:r>
      <w:r>
        <w:t xml:space="preserve"> </w:t>
      </w:r>
      <w:r>
        <w:t xml:space="preserve">Tanzania</w:t>
      </w:r>
      <w:r>
        <w:t xml:space="preserve"> </w:t>
      </w:r>
      <w:r>
        <w:t xml:space="preserve">Dar</w:t>
      </w:r>
      <w:r>
        <w:t xml:space="preserve"> </w:t>
      </w:r>
      <w:r>
        <w:t xml:space="preserve">es</w:t>
      </w:r>
      <w:r>
        <w:t xml:space="preserve"> </w:t>
      </w:r>
      <w:r>
        <w:t xml:space="preserve">Salaam</w:t>
      </w:r>
    </w:p>
    <w:bookmarkStart w:id="20" w:name="X0756edfa7b20c068ef567c48ae5f496fce3b0e3"/>
    <w:p>
      <w:pPr>
        <w:pStyle w:val="Heading1"/>
      </w:pPr>
      <w:r>
        <w:t xml:space="preserve">Scholarship Application Letter: Pursuing Welding Excellence in Tanzania Dar es Salaam</w:t>
      </w:r>
    </w:p>
    <w:p>
      <w:pPr>
        <w:pStyle w:val="FirstParagraph"/>
      </w:pPr>
      <w:r>
        <w:t xml:space="preserve">Dear Scholarship Committee,</w:t>
      </w:r>
    </w:p>
    <w:p>
      <w:pPr>
        <w:pStyle w:val="BodyText"/>
      </w:pPr>
      <w:r>
        <w:t xml:space="preserve">I am writing with profound enthusiasm to submit my application for the prestigious Technical Vocational Education and Training (TVET) Scholarship Program, specifically targeting advanced welding certification at the Dar es Salaam Institute of Technology (DIT). As a dedicated aspiring Welder hailing from the vibrant community of Kigamboni in Tanzania Dar es Salaam, I believe this scholarship represents not only a pivotal step in my personal career trajectory but also a vital investment in strengthening Tanzania’s industrial backbone. This Scholarship Application Letter embodies my unwavering commitment to mastering the craft of welding, contributing meaningfully to Dar es Salaam's construction renaissance, and upholding Tanzania’s growing reputation for skilled technical craftsmanship.</w:t>
      </w:r>
    </w:p>
    <w:p>
      <w:pPr>
        <w:pStyle w:val="BodyText"/>
      </w:pPr>
      <w:r>
        <w:t xml:space="preserve">Growing up near the bustling Kigamboni Port Area – a critical hub driving economic activity across Tanzania Dar es Salaam – I witnessed firsthand the indispensable role of skilled welders. My father, a mechanic running a modest auto repair workshop in Kariakoo, often relied on local welders to fabricate parts and repair heavy machinery essential for our community’s daily operations. This environment instilled in me a deep respect for the precision, strength, and artistry inherent in welding. I began assisting him at age 14, learning basic metal cutting and joining techniques using rudimentary equipment. The sight of a perfectly welded beam supporting a new structure or the sound of a steady arc creating flawless seams ignited my passion. I realized that becoming a proficient Welder wasn't just about fixing things; it was about building Tanzania's future – from bridges spanning the Rufiji River to steel frameworks housing Dar es Salaam’s burgeoning manufacturing sector and port infrastructure.</w:t>
      </w:r>
    </w:p>
    <w:p>
      <w:pPr>
        <w:pStyle w:val="BodyText"/>
      </w:pPr>
      <w:r>
        <w:t xml:space="preserve">My journey, however, has been marked by significant financial constraints typical of many young Tanzanians in Dar es Salaam. While I completed my secondary education at Mwenge Secondary School with a focus on Technical Subjects (achieving a Grade B+ in Physics and Mathematics), pursuing formal welding certification required an investment far beyond my family's means. I have since gained invaluable practical experience through informal apprenticeships at local workshops like "Mwanza Steel Fabricators" in Kigamboni, where I assisted in fabricating gate structures and reinforcement bars for housing projects. Yet, these experiences lack the structured training, standardized safety protocols (OSHA/TBS compliant), and advanced techniques (SMAW, GMAW, TIG welding) that modern Tanzanian industry demands. The gap between my practical skills and the technical expertise required by major employers like Tanzania Ports Authority (TPA), Dar es Salaam International Airport expansion projects, or companies in the Kigamboni Industrial Zone is clear. This Scholarship Application Letter is my earnest plea for the opportunity to bridge that gap through accredited education.</w:t>
      </w:r>
    </w:p>
    <w:p>
      <w:pPr>
        <w:pStyle w:val="BodyText"/>
      </w:pPr>
      <w:r>
        <w:t xml:space="preserve">The Dar es Salaam Institute of Technology (DIT) stands as Tanzania's premier institution for technical excellence. Its Welding Technology Diploma program, aligned with the National Vocational Qualification (NVQ) standards and supported by industry partnerships like those with the Tanzania Bureau of Standards (TBS), is precisely what I seek. The curriculum covers essential modules: Advanced Welding Processes, Structural Steel Fabrication, Non-Destructive Testing (NDT), Occupational Health &amp; Safety in Industrial Settings, and Materials Science – all critical for addressing Dar es Salaam's specific infrastructure needs. I am particularly drawn to the program’s emphasis on practical application within Tanzania's context; understanding how welding techniques adapt to our local climate, available materials (like the quality variations in locally sourced steel), and construction challenges is paramount. This scholarship would alleviate the financial burden of tuition, essential safety gear (welding helmets, gloves, protective clothing), specialized tools for lab work at DIT, and accommodation near campus – enabling me to focus entirely on mastering my craft without the constant pressure of earning income.</w:t>
      </w:r>
    </w:p>
    <w:p>
      <w:pPr>
        <w:pStyle w:val="BodyText"/>
      </w:pPr>
      <w:r>
        <w:t xml:space="preserve">Tanzania Dar es Salaam is experiencing an unprecedented surge in construction and manufacturing. The government's "Uwezo" initiative, coupled with massive investments in infrastructure like the Dar es Salaam–Mwanza Standard Gauge Railway (SGR) corridor and expansion of the port facilities, creates a critical shortage of certified Welders. Skilled welders are not just technicians; they are the backbone ensuring structural integrity for homes, factories, power plants (like those near Msimbazi), and transportation networks – all vital for Tanzania's socio-economic progress. By becoming a highly skilled Welder through DIT, I aim to directly contribute to this national development agenda. My long-term vision extends beyond securing employment; I aspire to establish a small welding workshop in my neighborhood, training other youth from underprivileged areas of Dar es Salaam in certified welding practices, thereby fostering local economic growth and reducing youth unemployment – a key challenge facing Tanzania's capital city.</w:t>
      </w:r>
    </w:p>
    <w:p>
      <w:pPr>
        <w:pStyle w:val="BodyText"/>
      </w:pPr>
      <w:r>
        <w:t xml:space="preserve">I am acutely aware that this Scholarship Application Letter represents more than just an application; it is a commitment to Tanzania. I understand the responsibility that comes with receiving this opportunity. I have already secured preliminary support from Mr. Samuel Mwangi, Head of Engineering at Kigamboni Fabrication Works, who has agreed to provide me with practical work experience during the program and a potential job upon graduation – testament to my demonstrated dedication and foundational skills. My academic record in technical subjects, coupled with my hands-on experience and unwavering determination, demonstrate that I am ready for this challenge. I am not merely seeking a qualification; I am seeking the tools to become a reliable, skilled professional who will add tangible value to Tanzania Dar es Salaam's development story.</w:t>
      </w:r>
    </w:p>
    <w:p>
      <w:pPr>
        <w:pStyle w:val="BodyText"/>
      </w:pPr>
      <w:r>
        <w:t xml:space="preserve">In closing, this scholarship is the catalyst my career needs. It will empower me to transform my passion for welding into a professional expertise that serves Tanzania Dar es Salaam's urgent industrial demands. I am eager to contribute not only as a skilled Welder but as a future leader in technical training within our community. Thank you for considering my application with the seriousness it deserves. I am confident that, equipped with this scholarship, I will become an asset to DIT, to Tanzania's industrial sector, and most importantly, to the vibrant city of Dar es Salaam itself. I welcome the opportunity to discuss my application further at your convenience.</w:t>
      </w:r>
    </w:p>
    <w:p>
      <w:pPr>
        <w:pStyle w:val="BodyText"/>
      </w:pPr>
      <w:r>
        <w:t xml:space="preserve">Sincerely,</w:t>
      </w:r>
    </w:p>
    <w:p>
      <w:pPr>
        <w:pStyle w:val="BodyText"/>
      </w:pPr>
      <w:r>
        <w:t xml:space="preserve">Mwanaidi Mwamba</w:t>
      </w:r>
    </w:p>
    <w:p>
      <w:pPr>
        <w:pStyle w:val="BodyText"/>
      </w:pPr>
      <w:r>
        <w:t xml:space="preserve">Resident: Kigamboni Ward, Dar es Salaam, Tanzania</w:t>
      </w:r>
    </w:p>
    <w:p>
      <w:pPr>
        <w:pStyle w:val="BodyText"/>
      </w:pPr>
      <w:r>
        <w:t xml:space="preserve">Email: mwanaidi.mwamba@tanzania.com | Phone: +255 712 345 678</w:t>
      </w:r>
    </w:p>
    <w:p>
      <w:pPr>
        <w:pStyle w:val="BodyText"/>
      </w:pPr>
      <w:r>
        <w:t xml:space="preserve">Date: October 26, 2023</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Welder in Tanzania Dar es Salaam</dc:title>
  <dc:creator/>
  <dc:language>en</dc:language>
  <cp:keywords/>
  <dcterms:created xsi:type="dcterms:W3CDTF">2026-07-23T19:25:21Z</dcterms:created>
  <dcterms:modified xsi:type="dcterms:W3CDTF">2026-07-23T19:25:21Z</dcterms:modified>
</cp:coreProperties>
</file>

<file path=docProps/custom.xml><?xml version="1.0" encoding="utf-8"?>
<Properties xmlns="http://schemas.openxmlformats.org/officeDocument/2006/custom-properties" xmlns:vt="http://schemas.openxmlformats.org/officeDocument/2006/docPropsVTypes"/>
</file>